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anim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_Fri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ste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ish 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panese_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ed_Gallow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t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anim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anim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potential_exposure_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_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4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6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7692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eliminary-pfo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data</dc:title>
  <dc:creator/>
  <cp:keywords/>
  <dcterms:created xsi:type="dcterms:W3CDTF">2024-01-31T18:05:54Z</dcterms:created>
  <dcterms:modified xsi:type="dcterms:W3CDTF">2024-01-31T18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